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A6683" w14:textId="77777777" w:rsidR="00F46384" w:rsidRDefault="00F2454E">
      <w:pPr>
        <w:pStyle w:val="Title"/>
      </w:pPr>
      <w:r>
        <w:t>Probability Theory, Ph.D. Qualifying, Fall 2020</w:t>
      </w:r>
    </w:p>
    <w:p w14:paraId="0A030F7A" w14:textId="77777777" w:rsidR="00F46384" w:rsidRDefault="00F2454E">
      <w:pPr>
        <w:pStyle w:val="Heading2"/>
      </w:pPr>
      <w:bookmarkStart w:id="0" w:name="Xa976541f63008a414efb4c401a2f70c7abbe2bf"/>
      <w:bookmarkStart w:id="1" w:name="main-content"/>
      <w:bookmarkStart w:id="2" w:name="instructions"/>
      <w:r>
        <w:t>Instructions</w:t>
      </w:r>
    </w:p>
    <w:p w14:paraId="32756CA0" w14:textId="77777777" w:rsidR="00F46384" w:rsidRDefault="00F2454E">
      <w:pPr>
        <w:pStyle w:val="FirstParagraph"/>
      </w:pPr>
      <w:r>
        <w:t>Completely solve any five problems.</w:t>
      </w:r>
    </w:p>
    <w:p w14:paraId="5DD4FD88" w14:textId="77777777" w:rsidR="00F46384" w:rsidRDefault="00F2454E">
      <w:pPr>
        <w:pStyle w:val="Heading2"/>
      </w:pPr>
      <w:bookmarkStart w:id="3" w:name="problems"/>
      <w:bookmarkEnd w:id="2"/>
      <w:r>
        <w:t>Problems</w:t>
      </w:r>
    </w:p>
    <w:p w14:paraId="4F0F2837" w14:textId="77777777" w:rsidR="00F46384" w:rsidRDefault="00F2454E">
      <w:pPr>
        <w:numPr>
          <w:ilvl w:val="0"/>
          <w:numId w:val="2"/>
        </w:numPr>
      </w:pPr>
      <w:r>
        <w:t xml:space="preserve">Show that for any two random variabl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Var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>,</w:t>
      </w:r>
    </w:p>
    <w:p w14:paraId="1386AFB5" w14:textId="77777777" w:rsidR="00F46384" w:rsidRDefault="00F2454E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]+Var[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310F718C" w14:textId="77777777" w:rsidR="00F46384" w:rsidRDefault="00F2454E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independent random variables with the same exponential density</w:t>
      </w:r>
    </w:p>
    <w:p w14:paraId="3883C394" w14:textId="77777777" w:rsidR="00F46384" w:rsidRDefault="00F2454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31F2D5B0" w14:textId="77777777" w:rsidR="00F46384" w:rsidRDefault="00F2454E">
      <w:pPr>
        <w:numPr>
          <w:ilvl w:val="0"/>
          <w:numId w:val="1"/>
        </w:numPr>
      </w:pPr>
      <w:r>
        <w:t xml:space="preserve">Show that the sum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</m:oMath>
      <w:r>
        <w:t xml:space="preserve"> and the rati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Y</m:t>
        </m:r>
      </m:oMath>
      <w:r>
        <w:t xml:space="preserve"> are independent.</w:t>
      </w:r>
    </w:p>
    <w:p w14:paraId="4BFCA15F" w14:textId="77777777" w:rsidR="00F46384" w:rsidRDefault="00F2454E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real valued random variable with mean value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Show that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</w:t>
      </w:r>
    </w:p>
    <w:p w14:paraId="35C78A96" w14:textId="77777777" w:rsidR="00F46384" w:rsidRDefault="00F2454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31C6480" w14:textId="77777777" w:rsidR="00F46384" w:rsidRDefault="00F2454E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be real random variables such tha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>
        <w:t xml:space="preserve"> in distribution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, for fixed </w:t>
      </w:r>
      <m:oMath>
        <m:r>
          <w:rPr>
            <w:rFonts w:ascii="Cambria Math" w:hAnsi="Cambria Math"/>
          </w:rPr>
          <m:t>k</m:t>
        </m:r>
      </m:oMath>
      <w:r>
        <w:t xml:space="preserve">, and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as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if</w:t>
      </w:r>
    </w:p>
    <w:p w14:paraId="33484B55" w14:textId="77777777" w:rsidR="00F46384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sup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E​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)</m:t>
                          </m:r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77EC4A2" w14:textId="77777777" w:rsidR="00F46384" w:rsidRDefault="00F2454E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e a sequence of independent, real valued random variables with mean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…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. Show that for all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:</w:t>
      </w:r>
    </w:p>
    <w:p w14:paraId="554A6300" w14:textId="77777777" w:rsidR="00F46384" w:rsidRDefault="00F2454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n</m:t>
                  </m:r>
                </m:lim>
              </m:limLow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&gt;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Var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21C4E36C" w14:textId="77777777" w:rsidR="00F46384" w:rsidRDefault="00F2454E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be a sequence of independent r.v.s with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how tha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-submartingale for any convex </w:t>
      </w:r>
      <m:oMath>
        <m:r>
          <w:rPr>
            <w:rFonts w:ascii="Cambria Math" w:hAnsi="Cambria Math"/>
          </w:rPr>
          <m:t>ϕ</m:t>
        </m:r>
      </m:oMath>
      <w:r>
        <w:t xml:space="preserve"> provided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|&lt;∞</m:t>
        </m:r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>.</w:t>
      </w:r>
      <w:bookmarkEnd w:id="0"/>
      <w:bookmarkEnd w:id="1"/>
      <w:bookmarkEnd w:id="3"/>
    </w:p>
    <w:sectPr w:rsidR="00F4638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6820F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862E6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913586005">
    <w:abstractNumId w:val="0"/>
  </w:num>
  <w:num w:numId="2" w16cid:durableId="12390991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6384"/>
    <w:rsid w:val="00267AB1"/>
    <w:rsid w:val="00513526"/>
    <w:rsid w:val="00605802"/>
    <w:rsid w:val="00AE67B9"/>
    <w:rsid w:val="00F2454E"/>
    <w:rsid w:val="00F4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9F2BC"/>
  <w15:docId w15:val="{D10381C1-814D-4340-AAD7-9257BCFA4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00</Characters>
  <Application>Microsoft Office Word</Application>
  <DocSecurity>0</DocSecurity>
  <Lines>29</Lines>
  <Paragraphs>23</Paragraphs>
  <ScaleCrop>false</ScaleCrop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, Fall 2020</dc:title>
  <dc:creator>Paul Pollack</dc:creator>
  <cp:keywords/>
  <cp:lastModifiedBy>Paul Pollack</cp:lastModifiedBy>
  <cp:revision>3</cp:revision>
  <dcterms:created xsi:type="dcterms:W3CDTF">2026-03-28T16:28:00Z</dcterms:created>
  <dcterms:modified xsi:type="dcterms:W3CDTF">2026-03-28T16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